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0AE2" w:rsidRPr="00C718AB" w:rsidRDefault="00C718AB" w:rsidP="00C718AB">
      <w:pPr>
        <w:pStyle w:val="ListParagraph"/>
        <w:numPr>
          <w:ilvl w:val="0"/>
          <w:numId w:val="1"/>
        </w:numPr>
        <w:rPr>
          <w:rFonts w:ascii="Times New Roman" w:hAnsi="Times New Roman" w:cs="Times New Roman"/>
        </w:rPr>
      </w:pPr>
      <w:r w:rsidRPr="00C718AB">
        <w:rPr>
          <w:rFonts w:ascii="Times New Roman" w:hAnsi="Times New Roman" w:cs="Times New Roman"/>
        </w:rPr>
        <w:t>What are the different margins options and do we adjust the margins of</w:t>
      </w:r>
      <w:r w:rsidRPr="00C718AB">
        <w:rPr>
          <w:rFonts w:ascii="Times New Roman" w:hAnsi="Times New Roman" w:cs="Times New Roman"/>
        </w:rPr>
        <w:t xml:space="preserve"> </w:t>
      </w:r>
      <w:r w:rsidRPr="00C718AB">
        <w:rPr>
          <w:rFonts w:ascii="Times New Roman" w:hAnsi="Times New Roman" w:cs="Times New Roman"/>
        </w:rPr>
        <w:t>the excel worksheet?</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 xml:space="preserve">Answer: </w:t>
      </w:r>
      <w:r w:rsidRPr="00C718AB">
        <w:rPr>
          <w:rFonts w:ascii="Times New Roman" w:hAnsi="Times New Roman" w:cs="Times New Roman"/>
        </w:rPr>
        <w:t>In Excel, you can adjust margins when printing a worksheet. The margins control the amount of space between the content of the worksheet and the edges of the printed page. Excel offers four main margin options:</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Top Margin: The distance between the top edge of the printed page and the content of the worksheet.</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Bottom Margin: The distance between the bottom edge of the printed page and the content of the worksheet.</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Left Margin: The distance between the left edge of the printed page and the content of the worksheet.</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Right Margin: The distance between the right edge of the printed page and the content of the worksheet.</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Adjusting margins can be helpful to ensure that your data fits neatly on the printed page and to leave space for headers, footers, or other annotations. You can set margins in Excel by following these steps:</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Go to the "Page Layout" tab on the Excel ribbon.</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Click on the "Margins" button in the "Page Setup" group.</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Choose one of the predefined margin options (Normal, Wide, Narrow) or select "Custom Margins" to specify your own margin values.</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In the "Page Setup" dialog box that appears, you can adjust the top, bottom, left, and right margins as desired.</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After adjusting the margins, click "OK" to apply the change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numPr>
          <w:ilvl w:val="0"/>
          <w:numId w:val="1"/>
        </w:numPr>
        <w:rPr>
          <w:rFonts w:ascii="Times New Roman" w:hAnsi="Times New Roman" w:cs="Times New Roman"/>
        </w:rPr>
      </w:pPr>
      <w:r w:rsidRPr="00C718AB">
        <w:rPr>
          <w:rFonts w:ascii="Times New Roman" w:hAnsi="Times New Roman" w:cs="Times New Roman"/>
        </w:rPr>
        <w:t>Set a background for your table created.</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 xml:space="preserve">Answer: </w:t>
      </w:r>
      <w:r w:rsidRPr="00C718AB">
        <w:rPr>
          <w:rFonts w:ascii="Times New Roman" w:hAnsi="Times New Roman" w:cs="Times New Roman"/>
        </w:rPr>
        <w:t>To set a background for a table in Excel, you can use the Fill Color option to color the cells that make up the table. Here's how you can do it:</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Select the range of cells that make up your table.</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Go to the "Home" tab on the Excel ribbon.</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In the "Font" group, click on the "Fill Color" button. It looks like a paint bucket.</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Choose a color from the palette that appears. You can also click on "More Colors" to select a custom color.</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The selected cells will be filled with the chosen color, creating a background for your table.</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Alternatively, if you want to apply a background color to the entire worksheet (including the area outside the table), you can do the following:</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Click on the empty gray area to the left of column A and above row 1 to select the entire worksheet.</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Follow steps 2-4 mentioned above to choose a fill color for the selected area.</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numPr>
          <w:ilvl w:val="0"/>
          <w:numId w:val="1"/>
        </w:numPr>
        <w:rPr>
          <w:rFonts w:ascii="Times New Roman" w:hAnsi="Times New Roman" w:cs="Times New Roman"/>
        </w:rPr>
      </w:pPr>
      <w:r w:rsidRPr="00C718AB">
        <w:rPr>
          <w:rFonts w:ascii="Times New Roman" w:hAnsi="Times New Roman" w:cs="Times New Roman"/>
        </w:rPr>
        <w:t>What is freeze panes and why do we use freeze panes? Give</w:t>
      </w:r>
      <w:r w:rsidRPr="00C718AB">
        <w:rPr>
          <w:rFonts w:ascii="Times New Roman" w:hAnsi="Times New Roman" w:cs="Times New Roman"/>
        </w:rPr>
        <w:t xml:space="preserve"> </w:t>
      </w:r>
      <w:r w:rsidRPr="00C718AB">
        <w:rPr>
          <w:rFonts w:ascii="Times New Roman" w:hAnsi="Times New Roman" w:cs="Times New Roman"/>
        </w:rPr>
        <w:t>examples.</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lastRenderedPageBreak/>
        <w:t xml:space="preserve">Answer: </w:t>
      </w:r>
      <w:r w:rsidRPr="00C718AB">
        <w:rPr>
          <w:rFonts w:ascii="Times New Roman" w:hAnsi="Times New Roman" w:cs="Times New Roman"/>
        </w:rPr>
        <w:t>Freeze Panes is a feature in Excel that allows you to lock rows and/or columns so that they remain visible while you scroll through the rest of the worksheet. It's particularly useful when dealing with large datasets or when working with complex spreadsheets where you want certain headings or labels to remain visible as you navigate through the data.</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Here's why we use Freeze Pane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Maintaining Context: When you scroll down or to the right in a large worksheet, the column headings or row labels may disappear from view. Freezing panes ensures that these headings or labels remain visible, providing context as you navigate through the data.</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Improving Readability: By keeping certain rows or columns fixed in place, Freeze Panes enhances the readability of the worksheet, making it easier to understand the relationships between different parts of the data.</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Facilitating Comparison: When comparing data across rows or columns, having fixed headings or labels makes it easier to track which data points correspond to which categories or variable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Efficient Data Entry: Freeze Panes can also be helpful during data entry tasks, as it allows you to reference column headings or row labels without constantly scrolling back and forth.</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Here are a couple of examples of when you might use Freeze Pane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Financial Statements: In a financial statement spreadsheet, you may freeze the top row containing column headings (e.g., Date, Revenue, Expenses) and the first column containing row labels (e.g., Category names), so that as you scroll through the detailed transaction data, the headers remain visible.</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Inventory Management: In an inventory management spreadsheet, you might freeze the top two rows containing column headings (e.g., Product Name, Quantity, Price) and the first column containing row labels (e.g., Item codes), ensuring that as you scroll through the list of products, the relevant information remains visible.</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To freeze panes in Excel:</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Select the row below the row you want to freeze, or the column to the right of the column you want to freeze.</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Go to the "View" tab on the Excel ribbon.</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Click on the "Freeze Panes" dropdown button in the "Window" group.</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Choose either "Freeze Panes" to freeze the selected rows or columns, or "Freeze Top Row" or "Freeze First Column" to freeze just the top row or first column, respectively.</w:t>
      </w:r>
    </w:p>
    <w:p w:rsidR="00C718AB" w:rsidRPr="00C718AB" w:rsidRDefault="00C718AB" w:rsidP="00C718AB">
      <w:pPr>
        <w:pStyle w:val="ListParagraph"/>
        <w:numPr>
          <w:ilvl w:val="0"/>
          <w:numId w:val="1"/>
        </w:numPr>
        <w:rPr>
          <w:rFonts w:ascii="Times New Roman" w:hAnsi="Times New Roman" w:cs="Times New Roman"/>
        </w:rPr>
      </w:pPr>
      <w:r w:rsidRPr="00C718AB">
        <w:rPr>
          <w:rFonts w:ascii="Times New Roman" w:hAnsi="Times New Roman" w:cs="Times New Roman"/>
        </w:rPr>
        <w:t>What are the different features available within the Freeze Panes</w:t>
      </w:r>
      <w:r w:rsidRPr="00C718AB">
        <w:rPr>
          <w:rFonts w:ascii="Times New Roman" w:hAnsi="Times New Roman" w:cs="Times New Roman"/>
        </w:rPr>
        <w:t xml:space="preserve"> </w:t>
      </w:r>
      <w:r w:rsidRPr="00C718AB">
        <w:rPr>
          <w:rFonts w:ascii="Times New Roman" w:hAnsi="Times New Roman" w:cs="Times New Roman"/>
        </w:rPr>
        <w:t>command?</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 xml:space="preserve">Answer: </w:t>
      </w:r>
      <w:r w:rsidRPr="00C718AB">
        <w:rPr>
          <w:rFonts w:ascii="Times New Roman" w:hAnsi="Times New Roman" w:cs="Times New Roman"/>
        </w:rPr>
        <w:t>The Freeze Panes command in Excel offers several options for freezing rows and columns to keep them visible while scrolling through a worksheet. Here are the different features available within the Freeze Panes command:</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Freeze Panes: This option freezes both rows above and columns to the left of the selected cell. Everything above and to the left of the selected cell will remain visible as you scroll through the worksheet.</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Freeze Top Row: Selecting this option freezes the top row of the worksheet. The top row will remain visible while scrolling down through the data.</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Freeze First Column: This option freezes the first column of the worksheet. The first column will remain visible while scrolling horizontally through the data.</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Unfreeze Panes: If you have previously frozen panes and want to remove the freezing, you can use the "Unfreeze Panes" option to revert the worksheet to its normal scrolling behavior.</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numPr>
          <w:ilvl w:val="0"/>
          <w:numId w:val="1"/>
        </w:numPr>
        <w:rPr>
          <w:rFonts w:ascii="Times New Roman" w:hAnsi="Times New Roman" w:cs="Times New Roman"/>
        </w:rPr>
      </w:pPr>
      <w:r w:rsidRPr="00C718AB">
        <w:rPr>
          <w:rFonts w:ascii="Times New Roman" w:hAnsi="Times New Roman" w:cs="Times New Roman"/>
        </w:rPr>
        <w:t>Explain what the different sheet options present in excel are and what</w:t>
      </w:r>
      <w:r w:rsidRPr="00C718AB">
        <w:rPr>
          <w:rFonts w:ascii="Times New Roman" w:hAnsi="Times New Roman" w:cs="Times New Roman"/>
        </w:rPr>
        <w:t xml:space="preserve"> </w:t>
      </w:r>
      <w:r w:rsidRPr="00C718AB">
        <w:rPr>
          <w:rFonts w:ascii="Times New Roman" w:hAnsi="Times New Roman" w:cs="Times New Roman"/>
        </w:rPr>
        <w:t>they do?</w:t>
      </w: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 xml:space="preserve">Answer: </w:t>
      </w:r>
      <w:r w:rsidRPr="00C718AB">
        <w:rPr>
          <w:rFonts w:ascii="Times New Roman" w:hAnsi="Times New Roman" w:cs="Times New Roman"/>
        </w:rPr>
        <w:t>In Excel, sheet options refer to various settings and features that can be applied to individual worksheets within a workbook. These options allow users to customize the appearance and behavior of each worksheet to suit their specific needs. Here are the different sheet options present in Excel and what they do:</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Rename Sheet: This option allows you to rename the current worksheet. By default, worksheets are named Sheet1, Sheet2, etc. Renaming sheets to descriptive names can help organize and identify the content of each sheet more easily.</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Move or Copy Sheet: This option enables you to move the current worksheet to a different location within the same workbook or copy it to another workbook. It's useful for reorganizing or duplicating sheet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Insert Sheet: This option adds a new worksheet to the workbook. You can choose where to insert the new sheet and specify its position relative to existing sheet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Delete Sheet: This option removes the current worksheet from the workbook. Be cautious when using this option as it permanently deletes the sheet and its content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Hide Sheet: This option hides the current worksheet from view. Hidden sheets are not visible on the workbook tabs at the bottom of the Excel window, but they remain accessible and can be unhidden later if needed.</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Protect Sheet: This option allows you to protect the contents of the current worksheet by applying various restrictions, such as preventing users from editing cells, formatting cells, or inserting/deleting rows and columns. You can also specify a password to prevent unauthorized access to the protected sheet.</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Tab Color: This option lets you change the color of the worksheet tab. Assigning different colors to worksheets can help visually distinguish between them and improve organization, especially in workbooks with multiple sheets.</w:t>
      </w:r>
    </w:p>
    <w:p w:rsidR="00C718AB" w:rsidRPr="00C718AB" w:rsidRDefault="00C718AB" w:rsidP="00C718AB">
      <w:pPr>
        <w:pStyle w:val="ListParagraph"/>
        <w:rPr>
          <w:rFonts w:ascii="Times New Roman" w:hAnsi="Times New Roman" w:cs="Times New Roman"/>
        </w:rPr>
      </w:pPr>
    </w:p>
    <w:p w:rsidR="00C718AB" w:rsidRPr="00C718AB" w:rsidRDefault="00C718AB" w:rsidP="00C718AB">
      <w:pPr>
        <w:pStyle w:val="ListParagraph"/>
        <w:rPr>
          <w:rFonts w:ascii="Times New Roman" w:hAnsi="Times New Roman" w:cs="Times New Roman"/>
        </w:rPr>
      </w:pPr>
      <w:r w:rsidRPr="00C718AB">
        <w:rPr>
          <w:rFonts w:ascii="Times New Roman" w:hAnsi="Times New Roman" w:cs="Times New Roman"/>
        </w:rPr>
        <w:t>Tab Order: This option allows you to change the order of worksheet tabs within the workbook. You can rearrange the tabs by dragging them to the desired position, making it easier to navigate between she</w:t>
      </w:r>
      <w:bookmarkStart w:id="0" w:name="_GoBack"/>
      <w:bookmarkEnd w:id="0"/>
      <w:r w:rsidRPr="00C718AB">
        <w:rPr>
          <w:rFonts w:ascii="Times New Roman" w:hAnsi="Times New Roman" w:cs="Times New Roman"/>
        </w:rPr>
        <w:t>ets.</w:t>
      </w:r>
    </w:p>
    <w:sectPr w:rsidR="00C718AB" w:rsidRPr="00C71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5523BD5"/>
    <w:multiLevelType w:val="hybridMultilevel"/>
    <w:tmpl w:val="021063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eyNDA2MzayNDc1NzVT0lEKTi0uzszPAykwrAUAeMskuSwAAAA="/>
  </w:docVars>
  <w:rsids>
    <w:rsidRoot w:val="00C718AB"/>
    <w:rsid w:val="005E56B7"/>
    <w:rsid w:val="007566FF"/>
    <w:rsid w:val="00C718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3C49F9A-4D6D-46DF-8197-AFD0DAA60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718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4</Pages>
  <Words>1167</Words>
  <Characters>6652</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8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il - [2010]</dc:creator>
  <cp:keywords/>
  <dc:description/>
  <cp:lastModifiedBy>ismail - [2010]</cp:lastModifiedBy>
  <cp:revision>1</cp:revision>
  <dcterms:created xsi:type="dcterms:W3CDTF">2024-04-11T06:25:00Z</dcterms:created>
  <dcterms:modified xsi:type="dcterms:W3CDTF">2024-04-11T06:29:00Z</dcterms:modified>
</cp:coreProperties>
</file>